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0530850B" w:rsidR="00D439F5" w:rsidRPr="00C14B75" w:rsidRDefault="00574188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F952FD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0530850B" w:rsidR="00D439F5" w:rsidRPr="00C14B75" w:rsidRDefault="00574188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F952FD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574188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574188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5489DF2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0885849A" w:rsidR="008F0145" w:rsidRPr="00347C39" w:rsidRDefault="00A97120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2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FE117F">
              <w:rPr>
                <w:sz w:val="22"/>
                <w:szCs w:val="22"/>
              </w:rPr>
              <w:t>1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570FDB4B" w14:textId="77777777" w:rsidR="00D67883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Bảo Ngu</w:t>
            </w:r>
            <w:r w:rsidR="00D67883" w:rsidRPr="00347C39">
              <w:rPr>
                <w:sz w:val="22"/>
                <w:szCs w:val="22"/>
              </w:rPr>
              <w:t>yên</w:t>
            </w:r>
          </w:p>
          <w:p w14:paraId="41EE54F0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ô Gia Hân </w:t>
            </w:r>
          </w:p>
          <w:p w14:paraId="1ACD7B43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Quách Hoàng Minh</w:t>
            </w:r>
          </w:p>
          <w:p w14:paraId="03AADC87" w14:textId="4C4CF47E" w:rsidR="008F0145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Vũ Anh Thư</w:t>
            </w:r>
            <w:r w:rsidR="00CA2F9B" w:rsidRPr="00347C3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204F8900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Project Proposal</w:t>
            </w:r>
          </w:p>
        </w:tc>
        <w:tc>
          <w:tcPr>
            <w:tcW w:w="3420" w:type="dxa"/>
          </w:tcPr>
          <w:p w14:paraId="29DE33B8" w14:textId="49ABDD87" w:rsidR="008F0145" w:rsidRPr="00000EE3" w:rsidRDefault="0044421E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Project Proposal -v1.2.docx</w:t>
            </w:r>
          </w:p>
        </w:tc>
        <w:tc>
          <w:tcPr>
            <w:tcW w:w="2964" w:type="dxa"/>
          </w:tcPr>
          <w:p w14:paraId="4C72E9CB" w14:textId="6744F3DD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Team</w:t>
            </w:r>
          </w:p>
        </w:tc>
        <w:tc>
          <w:tcPr>
            <w:tcW w:w="1089" w:type="dxa"/>
          </w:tcPr>
          <w:p w14:paraId="6F7FE351" w14:textId="4F88E4BF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Version 1.2</w:t>
            </w: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1F44F472" w14:textId="1A60B025" w:rsidR="00E851C6" w:rsidRPr="00E851C6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6485408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1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Meeting Topic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8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627C1A" w14:textId="77411A95" w:rsidR="00E851C6" w:rsidRPr="00E851C6" w:rsidRDefault="0057418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09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2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Content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9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43FBE3F" w14:textId="03AA61C4" w:rsidR="00E851C6" w:rsidRPr="00E851C6" w:rsidRDefault="0057418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0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3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Feedback and Recommenda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0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C7257B1" w14:textId="4D8E61FD" w:rsidR="00E851C6" w:rsidRPr="00E851C6" w:rsidRDefault="0057418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1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4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Ac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1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86C464" w14:textId="499B1537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190E4B8A" w:rsidR="00E65E71" w:rsidRPr="007B7F1C" w:rsidRDefault="00136040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15F44FFA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via MS Teams on 2/1</w:t>
            </w:r>
            <w:r w:rsidR="00F84798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/2021 at 18:00 PM</w:t>
            </w:r>
          </w:p>
        </w:tc>
      </w:tr>
      <w:tr w:rsidR="00E65E71" w:rsidRPr="00F35790" w14:paraId="67DB4820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  <w:hideMark/>
          </w:tcPr>
          <w:p w14:paraId="3268B228" w14:textId="4DCEA20F" w:rsidR="00E65E71" w:rsidRPr="007B7F1C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s. Nguyễn Thị Diễm Trang – Product Owners</w:t>
            </w:r>
          </w:p>
        </w:tc>
        <w:tc>
          <w:tcPr>
            <w:tcW w:w="1801" w:type="dxa"/>
            <w:hideMark/>
          </w:tcPr>
          <w:p w14:paraId="75876FDC" w14:textId="07B6F30C" w:rsidR="00E65E71" w:rsidRPr="007B7F1C" w:rsidRDefault="009D0016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4471B44C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21B40925" w14:textId="77777777" w:rsidR="009D0016" w:rsidRPr="007B7F1C" w:rsidRDefault="009D0016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12CF8E43" w14:textId="52F3738F" w:rsidR="009D0016" w:rsidRPr="007B7F1C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3F914E32" w14:textId="6251A64C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9D0016" w:rsidRPr="007B7F1C" w:rsidRDefault="009D0016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9D0016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9D0016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0A974ED6" w:rsidR="009D0016" w:rsidRPr="007B7F1C" w:rsidRDefault="00724690" w:rsidP="44071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Bảo Nguyên</w:t>
            </w:r>
          </w:p>
        </w:tc>
        <w:tc>
          <w:tcPr>
            <w:tcW w:w="1801" w:type="dxa"/>
            <w:hideMark/>
          </w:tcPr>
          <w:p w14:paraId="1EB135D0" w14:textId="06FCE24F" w:rsidR="009D0016" w:rsidRPr="007B7F1C" w:rsidRDefault="00724690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9D0016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9D0016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30A1CBA2" w:rsidR="009D0016" w:rsidRPr="007B7F1C" w:rsidRDefault="00413615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  <w:r w:rsidR="009D0016" w:rsidRPr="007B7F1C">
              <w:rPr>
                <w:sz w:val="22"/>
                <w:szCs w:val="22"/>
              </w:rPr>
              <w:t>/</w:t>
            </w:r>
            <w:r w:rsidR="00E449F9" w:rsidRPr="007B7F1C">
              <w:rPr>
                <w:sz w:val="22"/>
                <w:szCs w:val="22"/>
              </w:rPr>
              <w:t>1</w:t>
            </w:r>
            <w:r w:rsidR="00E5290D" w:rsidRPr="007B7F1C">
              <w:rPr>
                <w:sz w:val="22"/>
                <w:szCs w:val="22"/>
              </w:rPr>
              <w:t>1</w:t>
            </w:r>
            <w:r w:rsidR="009D0016" w:rsidRPr="007B7F1C">
              <w:rPr>
                <w:sz w:val="22"/>
                <w:szCs w:val="22"/>
              </w:rPr>
              <w:t>/202</w:t>
            </w:r>
            <w:r w:rsidR="00E449F9" w:rsidRPr="007B7F1C">
              <w:rPr>
                <w:sz w:val="22"/>
                <w:szCs w:val="22"/>
              </w:rPr>
              <w:t>1</w:t>
            </w:r>
          </w:p>
        </w:tc>
      </w:tr>
      <w:tr w:rsidR="009D0016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EE00071" w14:textId="7FAB2572" w:rsidR="00226FDC" w:rsidRPr="007B7F1C" w:rsidRDefault="009D0016" w:rsidP="00226FDC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="00F960D5" w:rsidRPr="007B7F1C">
              <w:rPr>
                <w:sz w:val="22"/>
                <w:szCs w:val="22"/>
              </w:rPr>
              <w:t xml:space="preserve">1. </w:t>
            </w:r>
            <w:r w:rsidR="00226FDC"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D9587B8" w14:textId="4719FA63" w:rsidR="00F960D5" w:rsidRPr="007B7F1C" w:rsidRDefault="00F960D5" w:rsidP="00F960D5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2. Content</w:t>
            </w:r>
          </w:p>
          <w:p w14:paraId="4E465DBC" w14:textId="61D9D340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3. 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421DDE7B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 xml:space="preserve">4. </w:t>
            </w:r>
            <w:r w:rsidR="009D0016" w:rsidRPr="007B7F1C">
              <w:rPr>
                <w:noProof/>
                <w:sz w:val="22"/>
                <w:szCs w:val="22"/>
                <w:lang w:val="en-US"/>
              </w:rPr>
              <w:t>Actions</w:t>
            </w:r>
          </w:p>
          <w:p w14:paraId="5B3BF0F9" w14:textId="5DDBBFD2" w:rsidR="009D0016" w:rsidRPr="007B7F1C" w:rsidRDefault="009D0016" w:rsidP="009D0016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77777777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6485408"/>
      <w:r>
        <w:rPr>
          <w:lang w:val="en-US"/>
        </w:rPr>
        <w:lastRenderedPageBreak/>
        <w:t>Meeting Topic</w:t>
      </w:r>
      <w:bookmarkEnd w:id="2"/>
    </w:p>
    <w:p w14:paraId="2F00C958" w14:textId="54EE34FE" w:rsidR="00226FDC" w:rsidRPr="00082060" w:rsidRDefault="00226FDC" w:rsidP="00FE4DEA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da:</w:t>
      </w:r>
      <w:bookmarkEnd w:id="3"/>
    </w:p>
    <w:p w14:paraId="4519D5B4" w14:textId="74D1F272" w:rsidR="005869AF" w:rsidRDefault="005869AF" w:rsidP="00FE4DEA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360" w:lineRule="auto"/>
        <w:rPr>
          <w:rFonts w:cs="Calibri"/>
          <w:color w:val="000000"/>
          <w:sz w:val="22"/>
          <w:szCs w:val="22"/>
          <w:lang w:val="en-US" w:eastAsia="zh-CN"/>
        </w:rPr>
      </w:pPr>
      <w:r w:rsidRPr="00082060">
        <w:rPr>
          <w:rFonts w:cs="Calibri"/>
          <w:color w:val="000000"/>
          <w:sz w:val="22"/>
          <w:szCs w:val="22"/>
          <w:lang w:val="en-US" w:eastAsia="zh-CN"/>
        </w:rPr>
        <w:t xml:space="preserve">The team reported </w:t>
      </w:r>
      <w:r w:rsidR="00F61E7B">
        <w:rPr>
          <w:rFonts w:cs="Calibri"/>
          <w:color w:val="000000"/>
          <w:sz w:val="22"/>
          <w:szCs w:val="22"/>
          <w:lang w:val="en-US" w:eastAsia="zh-CN"/>
        </w:rPr>
        <w:t xml:space="preserve">the updated </w:t>
      </w:r>
      <w:r w:rsidRPr="00082060">
        <w:rPr>
          <w:rFonts w:cs="Calibri"/>
          <w:color w:val="000000"/>
          <w:sz w:val="22"/>
          <w:szCs w:val="22"/>
          <w:lang w:val="en-US" w:eastAsia="zh-CN"/>
        </w:rPr>
        <w:t xml:space="preserve">Project Proposal (via </w:t>
      </w:r>
      <w:r w:rsidR="00F61E7B">
        <w:rPr>
          <w:rFonts w:cs="Calibri"/>
          <w:color w:val="000000"/>
          <w:sz w:val="22"/>
          <w:szCs w:val="22"/>
          <w:lang w:val="en-US" w:eastAsia="zh-CN"/>
        </w:rPr>
        <w:t>document</w:t>
      </w:r>
      <w:r w:rsidRPr="00082060">
        <w:rPr>
          <w:rFonts w:cs="Calibri"/>
          <w:color w:val="000000"/>
          <w:sz w:val="22"/>
          <w:szCs w:val="22"/>
          <w:lang w:val="en-US" w:eastAsia="zh-CN"/>
        </w:rPr>
        <w:t>)</w:t>
      </w:r>
      <w:r w:rsidR="00716272">
        <w:rPr>
          <w:rFonts w:cs="Calibri"/>
          <w:color w:val="000000"/>
          <w:sz w:val="22"/>
          <w:szCs w:val="22"/>
          <w:lang w:val="en-US" w:eastAsia="zh-CN"/>
        </w:rPr>
        <w:t>.</w:t>
      </w:r>
    </w:p>
    <w:p w14:paraId="168E44D0" w14:textId="2A3C6F8F" w:rsidR="00F61E7B" w:rsidRPr="00082060" w:rsidRDefault="00F61E7B" w:rsidP="00FE4DEA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360" w:lineRule="auto"/>
        <w:rPr>
          <w:rFonts w:cs="Calibri"/>
          <w:color w:val="000000"/>
          <w:sz w:val="22"/>
          <w:szCs w:val="22"/>
          <w:lang w:val="en-US" w:eastAsia="zh-CN"/>
        </w:rPr>
      </w:pPr>
      <w:r>
        <w:rPr>
          <w:rFonts w:cs="Calibri"/>
          <w:color w:val="000000"/>
          <w:sz w:val="22"/>
          <w:szCs w:val="22"/>
          <w:lang w:val="en-US" w:eastAsia="zh-CN"/>
        </w:rPr>
        <w:t>The team showed the Gantt Chart with major tasks</w:t>
      </w:r>
      <w:r w:rsidR="00755092">
        <w:rPr>
          <w:rFonts w:cs="Calibri"/>
          <w:color w:val="000000"/>
          <w:sz w:val="22"/>
          <w:szCs w:val="22"/>
          <w:lang w:val="en-US" w:eastAsia="zh-CN"/>
        </w:rPr>
        <w:t>.</w:t>
      </w:r>
    </w:p>
    <w:p w14:paraId="197D90DA" w14:textId="77777777" w:rsidR="006C6E8B" w:rsidRPr="006C6E8B" w:rsidRDefault="00094D92" w:rsidP="006C6E8B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360" w:lineRule="auto"/>
        <w:rPr>
          <w:rFonts w:cs="Calibri"/>
          <w:color w:val="000000"/>
          <w:sz w:val="20"/>
          <w:lang w:val="en-US" w:eastAsia="zh-CN"/>
        </w:rPr>
      </w:pPr>
      <w:r w:rsidRPr="00082060">
        <w:rPr>
          <w:rFonts w:cs="Calibri"/>
          <w:color w:val="000000"/>
          <w:sz w:val="22"/>
          <w:szCs w:val="22"/>
          <w:lang w:val="en-US" w:eastAsia="zh-CN"/>
        </w:rPr>
        <w:t>Problems and recommendation.</w:t>
      </w:r>
    </w:p>
    <w:p w14:paraId="03B9F52F" w14:textId="74AAF851" w:rsidR="003B1883" w:rsidRPr="006C6E8B" w:rsidRDefault="003B1883" w:rsidP="006C6E8B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11" w:name="_Toc86485409"/>
      <w:r w:rsidRPr="006C6E8B">
        <w:rPr>
          <w:lang w:val="en-US"/>
        </w:rPr>
        <w:t>Content</w:t>
      </w:r>
      <w:bookmarkEnd w:id="11"/>
    </w:p>
    <w:p w14:paraId="296836A1" w14:textId="77777777" w:rsidR="006F6D2E" w:rsidRPr="006F6D2E" w:rsidRDefault="006F6D2E" w:rsidP="007059B8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>Scope and Objectives</w:t>
      </w:r>
    </w:p>
    <w:p w14:paraId="1E0474BD" w14:textId="77777777" w:rsidR="006F6D2E" w:rsidRPr="006F6D2E" w:rsidRDefault="006F6D2E" w:rsidP="007059B8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>Project Methodology and Approach</w:t>
      </w:r>
    </w:p>
    <w:p w14:paraId="2BFF3D9E" w14:textId="4A7D719F" w:rsidR="006F6D2E" w:rsidRPr="006F6D2E" w:rsidRDefault="006F6D2E" w:rsidP="007059B8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 xml:space="preserve">Risks </w:t>
      </w:r>
      <w:r w:rsidR="00150A75">
        <w:rPr>
          <w:rFonts w:eastAsiaTheme="minorEastAsia"/>
        </w:rPr>
        <w:t>Management</w:t>
      </w:r>
    </w:p>
    <w:p w14:paraId="0D4EDDCC" w14:textId="4C1F3D54" w:rsidR="006F6D2E" w:rsidRPr="00534BDF" w:rsidRDefault="006F6D2E" w:rsidP="00534BDF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>Milestone Schedule</w:t>
      </w:r>
    </w:p>
    <w:p w14:paraId="13443F4A" w14:textId="3A199D72" w:rsidR="00226FDC" w:rsidRDefault="00226FDC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6485410"/>
      <w:r w:rsidRPr="00226FDC">
        <w:rPr>
          <w:lang w:val="en-US"/>
        </w:rPr>
        <w:t>Feedback and Recommendations</w:t>
      </w:r>
      <w:bookmarkEnd w:id="12"/>
    </w:p>
    <w:p w14:paraId="6D4BF288" w14:textId="79CFA8D7" w:rsidR="00F8040A" w:rsidRPr="00CA2839" w:rsidRDefault="0AC25F47" w:rsidP="00A073CF">
      <w:pPr>
        <w:pStyle w:val="BodyText"/>
        <w:numPr>
          <w:ilvl w:val="0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 w:rsidRPr="00CA2839">
        <w:rPr>
          <w:lang w:val="en-US"/>
        </w:rPr>
        <w:t>Recommendation:</w:t>
      </w:r>
    </w:p>
    <w:p w14:paraId="3A98DCA5" w14:textId="6798289B" w:rsidR="00DF700C" w:rsidRDefault="00DF700C" w:rsidP="00A073CF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 w:rsidRPr="00DF700C">
        <w:rPr>
          <w:lang w:val="en-US"/>
        </w:rPr>
        <w:t xml:space="preserve">Need to </w:t>
      </w:r>
      <w:r w:rsidR="00113B0D">
        <w:rPr>
          <w:lang w:val="en-US"/>
        </w:rPr>
        <w:t>review th</w:t>
      </w:r>
      <w:r w:rsidR="001D539C">
        <w:rPr>
          <w:lang w:val="en-US"/>
        </w:rPr>
        <w:t>e</w:t>
      </w:r>
      <w:r w:rsidR="00113B0D">
        <w:rPr>
          <w:lang w:val="en-US"/>
        </w:rPr>
        <w:t xml:space="preserve"> risk management</w:t>
      </w:r>
      <w:r w:rsidR="00B86D8E">
        <w:rPr>
          <w:lang w:val="en-US"/>
        </w:rPr>
        <w:t>.</w:t>
      </w:r>
    </w:p>
    <w:p w14:paraId="05940D3C" w14:textId="12B90EC0" w:rsidR="00B86D8E" w:rsidRDefault="004A0BB2" w:rsidP="00A073CF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>
        <w:rPr>
          <w:lang w:val="en-US"/>
        </w:rPr>
        <w:t>Update Glossary section</w:t>
      </w:r>
      <w:r w:rsidR="00B86D8E">
        <w:rPr>
          <w:lang w:val="en-US"/>
        </w:rPr>
        <w:t>.</w:t>
      </w: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3" w:name="_Toc86485411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3"/>
    </w:p>
    <w:p w14:paraId="69B36151" w14:textId="4F9C5B4B" w:rsidR="007C4406" w:rsidRPr="007C4406" w:rsidRDefault="007C4406" w:rsidP="009220CB">
      <w:pPr>
        <w:pStyle w:val="BodyText"/>
        <w:numPr>
          <w:ilvl w:val="0"/>
          <w:numId w:val="25"/>
        </w:numPr>
        <w:spacing w:line="360" w:lineRule="auto"/>
      </w:pPr>
      <w:r w:rsidRPr="007C4406">
        <w:t>Add missing details in Project Proposal</w:t>
      </w:r>
      <w:r>
        <w:t xml:space="preserve">. </w:t>
      </w:r>
      <w:r w:rsidRPr="4BDCAC05">
        <w:rPr>
          <w:lang w:val="en-US"/>
        </w:rPr>
        <w:t xml:space="preserve">Expected date </w:t>
      </w:r>
      <w:r w:rsidR="006B6286">
        <w:rPr>
          <w:lang w:val="en-US"/>
        </w:rPr>
        <w:t>3</w:t>
      </w:r>
      <w:r w:rsidRPr="4BDCAC05">
        <w:rPr>
          <w:lang w:val="en-US"/>
        </w:rPr>
        <w:t>/1</w:t>
      </w:r>
      <w:r>
        <w:rPr>
          <w:lang w:val="en-US"/>
        </w:rPr>
        <w:t>1</w:t>
      </w:r>
      <w:r w:rsidRPr="4BDCAC05">
        <w:rPr>
          <w:lang w:val="en-US"/>
        </w:rPr>
        <w:t>/2021.</w:t>
      </w:r>
    </w:p>
    <w:p w14:paraId="3B71B0D9" w14:textId="12F5C939" w:rsidR="00C076E4" w:rsidRPr="00CA2839" w:rsidRDefault="00B07B6E" w:rsidP="009220CB">
      <w:pPr>
        <w:pStyle w:val="BodyText"/>
        <w:numPr>
          <w:ilvl w:val="0"/>
          <w:numId w:val="25"/>
        </w:numPr>
        <w:spacing w:line="360" w:lineRule="auto"/>
      </w:pPr>
      <w:r>
        <w:rPr>
          <w:lang w:val="en-US"/>
        </w:rPr>
        <w:t>Change Risk management section</w:t>
      </w:r>
      <w:r w:rsidR="4BDCAC05" w:rsidRPr="4BDCAC05">
        <w:rPr>
          <w:lang w:val="en-US"/>
        </w:rPr>
        <w:t xml:space="preserve">. Expected date </w:t>
      </w:r>
      <w:r w:rsidR="00061EFB">
        <w:rPr>
          <w:lang w:val="en-US"/>
        </w:rPr>
        <w:t>3</w:t>
      </w:r>
      <w:r w:rsidR="4BDCAC05" w:rsidRPr="4BDCAC05">
        <w:rPr>
          <w:lang w:val="en-US"/>
        </w:rPr>
        <w:t>/1</w:t>
      </w:r>
      <w:r w:rsidR="00B1303A">
        <w:rPr>
          <w:lang w:val="en-US"/>
        </w:rPr>
        <w:t>1</w:t>
      </w:r>
      <w:r w:rsidR="4BDCAC05" w:rsidRPr="4BDCAC05">
        <w:rPr>
          <w:lang w:val="en-US"/>
        </w:rPr>
        <w:t>/2021.</w:t>
      </w:r>
    </w:p>
    <w:p w14:paraId="29C78976" w14:textId="6D1EAF9B" w:rsidR="00D11C83" w:rsidRPr="00D11C83" w:rsidRDefault="00FF469F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rPr>
          <w:lang w:val="en-US"/>
        </w:rPr>
        <w:t xml:space="preserve">Adjust </w:t>
      </w:r>
      <w:r w:rsidR="00D76362">
        <w:rPr>
          <w:lang w:val="en-US"/>
        </w:rPr>
        <w:t>start</w:t>
      </w:r>
      <w:r>
        <w:rPr>
          <w:lang w:val="en-US"/>
        </w:rPr>
        <w:t xml:space="preserve"> date and </w:t>
      </w:r>
      <w:r w:rsidR="00D76362">
        <w:rPr>
          <w:lang w:val="en-US"/>
        </w:rPr>
        <w:t xml:space="preserve">due day of some </w:t>
      </w:r>
      <w:r w:rsidR="002C3FCE">
        <w:rPr>
          <w:lang w:val="en-US"/>
        </w:rPr>
        <w:t xml:space="preserve">major tasks on Jira Dashboard. Expected Date </w:t>
      </w:r>
      <w:r w:rsidR="00CF4127">
        <w:rPr>
          <w:lang w:val="en-US"/>
        </w:rPr>
        <w:t>5</w:t>
      </w:r>
      <w:r w:rsidR="002C3FCE">
        <w:rPr>
          <w:lang w:val="en-US"/>
        </w:rPr>
        <w:t>/11/2021.</w:t>
      </w:r>
    </w:p>
    <w:sectPr w:rsidR="00D11C83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F8841" w14:textId="77777777" w:rsidR="00574188" w:rsidRDefault="00574188">
      <w:pPr>
        <w:spacing w:after="0" w:line="240" w:lineRule="auto"/>
      </w:pPr>
      <w:r>
        <w:separator/>
      </w:r>
    </w:p>
  </w:endnote>
  <w:endnote w:type="continuationSeparator" w:id="0">
    <w:p w14:paraId="6DE380B6" w14:textId="77777777" w:rsidR="00574188" w:rsidRDefault="00574188">
      <w:pPr>
        <w:spacing w:after="0" w:line="240" w:lineRule="auto"/>
      </w:pPr>
      <w:r>
        <w:continuationSeparator/>
      </w:r>
    </w:p>
  </w:endnote>
  <w:endnote w:type="continuationNotice" w:id="1">
    <w:p w14:paraId="2F0D573F" w14:textId="77777777" w:rsidR="00574188" w:rsidRDefault="005741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2470467A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F952FD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1418DEF5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F952FD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66910" w14:textId="77777777" w:rsidR="00574188" w:rsidRDefault="00574188">
      <w:pPr>
        <w:spacing w:after="0" w:line="240" w:lineRule="auto"/>
      </w:pPr>
      <w:r>
        <w:separator/>
      </w:r>
    </w:p>
  </w:footnote>
  <w:footnote w:type="continuationSeparator" w:id="0">
    <w:p w14:paraId="399F8BA3" w14:textId="77777777" w:rsidR="00574188" w:rsidRDefault="00574188">
      <w:pPr>
        <w:spacing w:after="0" w:line="240" w:lineRule="auto"/>
      </w:pPr>
      <w:r>
        <w:continuationSeparator/>
      </w:r>
    </w:p>
  </w:footnote>
  <w:footnote w:type="continuationNotice" w:id="1">
    <w:p w14:paraId="3CEFD9CB" w14:textId="77777777" w:rsidR="00574188" w:rsidRDefault="005741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2A2F"/>
    <w:rsid w:val="00023288"/>
    <w:rsid w:val="00023DE1"/>
    <w:rsid w:val="000440E2"/>
    <w:rsid w:val="000530EF"/>
    <w:rsid w:val="00053B2D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7EC5"/>
    <w:rsid w:val="000B6A07"/>
    <w:rsid w:val="000C123E"/>
    <w:rsid w:val="000D2CA8"/>
    <w:rsid w:val="000D66A1"/>
    <w:rsid w:val="000F2926"/>
    <w:rsid w:val="00113B0D"/>
    <w:rsid w:val="00120F0E"/>
    <w:rsid w:val="00130C63"/>
    <w:rsid w:val="00132754"/>
    <w:rsid w:val="00136040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433D"/>
    <w:rsid w:val="00190445"/>
    <w:rsid w:val="001B35B7"/>
    <w:rsid w:val="001C11DE"/>
    <w:rsid w:val="001C4C84"/>
    <w:rsid w:val="001C6651"/>
    <w:rsid w:val="001D539C"/>
    <w:rsid w:val="001F3EA3"/>
    <w:rsid w:val="001F7D3E"/>
    <w:rsid w:val="002005CA"/>
    <w:rsid w:val="00202810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3101"/>
    <w:rsid w:val="0026574E"/>
    <w:rsid w:val="0027078A"/>
    <w:rsid w:val="00280D5C"/>
    <w:rsid w:val="00281BB5"/>
    <w:rsid w:val="002834D9"/>
    <w:rsid w:val="0029526D"/>
    <w:rsid w:val="002B2D1A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41F5"/>
    <w:rsid w:val="002F4A26"/>
    <w:rsid w:val="003010ED"/>
    <w:rsid w:val="00301F77"/>
    <w:rsid w:val="00307C9C"/>
    <w:rsid w:val="00316299"/>
    <w:rsid w:val="0032736A"/>
    <w:rsid w:val="0033110E"/>
    <w:rsid w:val="00344213"/>
    <w:rsid w:val="00347C39"/>
    <w:rsid w:val="00362924"/>
    <w:rsid w:val="003706C3"/>
    <w:rsid w:val="00386C54"/>
    <w:rsid w:val="0039217E"/>
    <w:rsid w:val="003A6F68"/>
    <w:rsid w:val="003B1883"/>
    <w:rsid w:val="003B4157"/>
    <w:rsid w:val="003D0B4C"/>
    <w:rsid w:val="003D4738"/>
    <w:rsid w:val="003D7AE3"/>
    <w:rsid w:val="003E08CE"/>
    <w:rsid w:val="003E22FE"/>
    <w:rsid w:val="003E3086"/>
    <w:rsid w:val="003F0BB5"/>
    <w:rsid w:val="003F7245"/>
    <w:rsid w:val="00413615"/>
    <w:rsid w:val="00426A31"/>
    <w:rsid w:val="00430BC7"/>
    <w:rsid w:val="00436B6B"/>
    <w:rsid w:val="0044012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F38F8"/>
    <w:rsid w:val="004F390F"/>
    <w:rsid w:val="004F504F"/>
    <w:rsid w:val="0050391E"/>
    <w:rsid w:val="00515A5E"/>
    <w:rsid w:val="00520B5D"/>
    <w:rsid w:val="005210D1"/>
    <w:rsid w:val="0053082A"/>
    <w:rsid w:val="00534BDF"/>
    <w:rsid w:val="005359A8"/>
    <w:rsid w:val="005431FE"/>
    <w:rsid w:val="00550A4C"/>
    <w:rsid w:val="00554329"/>
    <w:rsid w:val="00565734"/>
    <w:rsid w:val="00574188"/>
    <w:rsid w:val="00576750"/>
    <w:rsid w:val="00581E4E"/>
    <w:rsid w:val="005821FC"/>
    <w:rsid w:val="005869AF"/>
    <w:rsid w:val="005939ED"/>
    <w:rsid w:val="00593B61"/>
    <w:rsid w:val="00597802"/>
    <w:rsid w:val="005A13A5"/>
    <w:rsid w:val="005A4F5D"/>
    <w:rsid w:val="005B6E2C"/>
    <w:rsid w:val="005E4EF6"/>
    <w:rsid w:val="005E7639"/>
    <w:rsid w:val="0060034F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7F4C"/>
    <w:rsid w:val="00661270"/>
    <w:rsid w:val="00662ED0"/>
    <w:rsid w:val="00663D85"/>
    <w:rsid w:val="0066514D"/>
    <w:rsid w:val="00671226"/>
    <w:rsid w:val="00682F2E"/>
    <w:rsid w:val="0068338A"/>
    <w:rsid w:val="00690C85"/>
    <w:rsid w:val="006A0FE8"/>
    <w:rsid w:val="006A1289"/>
    <w:rsid w:val="006A3611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16272"/>
    <w:rsid w:val="00721171"/>
    <w:rsid w:val="00723073"/>
    <w:rsid w:val="00724690"/>
    <w:rsid w:val="007260C2"/>
    <w:rsid w:val="00732FD6"/>
    <w:rsid w:val="00734C3B"/>
    <w:rsid w:val="0074631F"/>
    <w:rsid w:val="0074656F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F4279"/>
    <w:rsid w:val="00804B38"/>
    <w:rsid w:val="00814D8A"/>
    <w:rsid w:val="008414C5"/>
    <w:rsid w:val="00842E6D"/>
    <w:rsid w:val="00851647"/>
    <w:rsid w:val="008543FB"/>
    <w:rsid w:val="00856782"/>
    <w:rsid w:val="00857036"/>
    <w:rsid w:val="00876671"/>
    <w:rsid w:val="00877CEF"/>
    <w:rsid w:val="008927F3"/>
    <w:rsid w:val="008957E5"/>
    <w:rsid w:val="008A65D9"/>
    <w:rsid w:val="008B42DE"/>
    <w:rsid w:val="008C08AE"/>
    <w:rsid w:val="008C2AE7"/>
    <w:rsid w:val="008C324F"/>
    <w:rsid w:val="008D0451"/>
    <w:rsid w:val="008D0611"/>
    <w:rsid w:val="008D0655"/>
    <w:rsid w:val="008D10C5"/>
    <w:rsid w:val="008E0BC5"/>
    <w:rsid w:val="008E3448"/>
    <w:rsid w:val="008E6222"/>
    <w:rsid w:val="008F0145"/>
    <w:rsid w:val="008F10B0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82627"/>
    <w:rsid w:val="009879B3"/>
    <w:rsid w:val="00992496"/>
    <w:rsid w:val="009A2F31"/>
    <w:rsid w:val="009B68F0"/>
    <w:rsid w:val="009C2FA5"/>
    <w:rsid w:val="009C4CEA"/>
    <w:rsid w:val="009D0016"/>
    <w:rsid w:val="009D41D8"/>
    <w:rsid w:val="009D7B6F"/>
    <w:rsid w:val="009E740E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5BA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B0D0A"/>
    <w:rsid w:val="00AB3059"/>
    <w:rsid w:val="00AC0DE3"/>
    <w:rsid w:val="00AC6EE4"/>
    <w:rsid w:val="00AD7A95"/>
    <w:rsid w:val="00AE0838"/>
    <w:rsid w:val="00AE35EB"/>
    <w:rsid w:val="00AE70B7"/>
    <w:rsid w:val="00B07B6E"/>
    <w:rsid w:val="00B1303A"/>
    <w:rsid w:val="00B227F2"/>
    <w:rsid w:val="00B278C1"/>
    <w:rsid w:val="00B30F66"/>
    <w:rsid w:val="00B3748D"/>
    <w:rsid w:val="00B40138"/>
    <w:rsid w:val="00B430CE"/>
    <w:rsid w:val="00B55F27"/>
    <w:rsid w:val="00B57D93"/>
    <w:rsid w:val="00B6251C"/>
    <w:rsid w:val="00B76CF2"/>
    <w:rsid w:val="00B86D8E"/>
    <w:rsid w:val="00B93D03"/>
    <w:rsid w:val="00B95747"/>
    <w:rsid w:val="00B96F5B"/>
    <w:rsid w:val="00BA0235"/>
    <w:rsid w:val="00BA1AD8"/>
    <w:rsid w:val="00BB0418"/>
    <w:rsid w:val="00BB5384"/>
    <w:rsid w:val="00BB634F"/>
    <w:rsid w:val="00BC2EA2"/>
    <w:rsid w:val="00BC63AA"/>
    <w:rsid w:val="00BC7A23"/>
    <w:rsid w:val="00BD4EEA"/>
    <w:rsid w:val="00BE495C"/>
    <w:rsid w:val="00BF58D2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60B3C"/>
    <w:rsid w:val="00C75292"/>
    <w:rsid w:val="00C810AE"/>
    <w:rsid w:val="00C831E2"/>
    <w:rsid w:val="00C90879"/>
    <w:rsid w:val="00C974DC"/>
    <w:rsid w:val="00CA0DB0"/>
    <w:rsid w:val="00CA2839"/>
    <w:rsid w:val="00CA2F9B"/>
    <w:rsid w:val="00CA4754"/>
    <w:rsid w:val="00CB1B56"/>
    <w:rsid w:val="00CB283D"/>
    <w:rsid w:val="00CD1DC4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84741"/>
    <w:rsid w:val="00D9449A"/>
    <w:rsid w:val="00DA70CC"/>
    <w:rsid w:val="00DC0257"/>
    <w:rsid w:val="00DD117B"/>
    <w:rsid w:val="00DD62AE"/>
    <w:rsid w:val="00DE39A2"/>
    <w:rsid w:val="00DE58AB"/>
    <w:rsid w:val="00DE5987"/>
    <w:rsid w:val="00DF700C"/>
    <w:rsid w:val="00DF7697"/>
    <w:rsid w:val="00DF7986"/>
    <w:rsid w:val="00E12EA7"/>
    <w:rsid w:val="00E22A2F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B374F"/>
    <w:rsid w:val="00EB6280"/>
    <w:rsid w:val="00EC21F5"/>
    <w:rsid w:val="00ED06ED"/>
    <w:rsid w:val="00ED6C46"/>
    <w:rsid w:val="00ED6E1D"/>
    <w:rsid w:val="00EE30F6"/>
    <w:rsid w:val="00EE7E1A"/>
    <w:rsid w:val="00EF1BB7"/>
    <w:rsid w:val="00EF2108"/>
    <w:rsid w:val="00EF64AD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7557B"/>
    <w:rsid w:val="00F8040A"/>
    <w:rsid w:val="00F81D99"/>
    <w:rsid w:val="00F84798"/>
    <w:rsid w:val="00F84D22"/>
    <w:rsid w:val="00F85852"/>
    <w:rsid w:val="00F91569"/>
    <w:rsid w:val="00F9246C"/>
    <w:rsid w:val="00F952FD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DEA"/>
    <w:rsid w:val="00FE64C7"/>
    <w:rsid w:val="00FE6CDB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E0A21"/>
    <w:rsid w:val="003A1B47"/>
    <w:rsid w:val="003C48B1"/>
    <w:rsid w:val="003F21D4"/>
    <w:rsid w:val="00407E7D"/>
    <w:rsid w:val="004C0BA0"/>
    <w:rsid w:val="0053259B"/>
    <w:rsid w:val="005354BA"/>
    <w:rsid w:val="0055391D"/>
    <w:rsid w:val="005F6859"/>
    <w:rsid w:val="005F7A9B"/>
    <w:rsid w:val="0062472C"/>
    <w:rsid w:val="0064040F"/>
    <w:rsid w:val="00643610"/>
    <w:rsid w:val="00651DD1"/>
    <w:rsid w:val="0066546E"/>
    <w:rsid w:val="00727BD5"/>
    <w:rsid w:val="00737071"/>
    <w:rsid w:val="007B6049"/>
    <w:rsid w:val="007D566A"/>
    <w:rsid w:val="007F0F0A"/>
    <w:rsid w:val="00861E1B"/>
    <w:rsid w:val="00922E87"/>
    <w:rsid w:val="009C0D86"/>
    <w:rsid w:val="00A03F11"/>
    <w:rsid w:val="00A62BFF"/>
    <w:rsid w:val="00A71982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156</cp:revision>
  <cp:lastPrinted>2018-08-22T23:13:00Z</cp:lastPrinted>
  <dcterms:created xsi:type="dcterms:W3CDTF">2021-10-22T21:10:00Z</dcterms:created>
  <dcterms:modified xsi:type="dcterms:W3CDTF">2021-11-22T08:3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